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DA556D" w14:textId="77777777" w:rsidR="00E81DC8" w:rsidRPr="00B84C33" w:rsidRDefault="00C56414" w:rsidP="00C56414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 xml:space="preserve">Dear </w:t>
      </w:r>
      <w:r w:rsidR="000F035D" w:rsidRPr="00B84C33">
        <w:rPr>
          <w:rFonts w:ascii="Helvetica 55 Roman" w:hAnsi="Helvetica 55 Roman" w:cs="Arial"/>
        </w:rPr>
        <w:t>P</w:t>
      </w:r>
      <w:r w:rsidRPr="00B84C33">
        <w:rPr>
          <w:rFonts w:ascii="Helvetica 55 Roman" w:hAnsi="Helvetica 55 Roman" w:cs="Arial"/>
        </w:rPr>
        <w:t>arent</w:t>
      </w:r>
      <w:r w:rsidR="000F035D" w:rsidRPr="00B84C33">
        <w:rPr>
          <w:rFonts w:ascii="Helvetica 55 Roman" w:hAnsi="Helvetica 55 Roman" w:cs="Arial"/>
        </w:rPr>
        <w:t>s/C</w:t>
      </w:r>
      <w:r w:rsidRPr="00B84C33">
        <w:rPr>
          <w:rFonts w:ascii="Helvetica 55 Roman" w:hAnsi="Helvetica 55 Roman" w:cs="Arial"/>
        </w:rPr>
        <w:t>arer</w:t>
      </w:r>
      <w:r w:rsidR="000F035D" w:rsidRPr="00B84C33">
        <w:rPr>
          <w:rFonts w:ascii="Helvetica 55 Roman" w:hAnsi="Helvetica 55 Roman" w:cs="Arial"/>
        </w:rPr>
        <w:t>s</w:t>
      </w:r>
      <w:r w:rsidR="00E536DF" w:rsidRPr="00B84C33">
        <w:rPr>
          <w:rFonts w:ascii="Helvetica 55 Roman" w:hAnsi="Helvetica 55 Roman" w:cs="Arial"/>
        </w:rPr>
        <w:t>,</w:t>
      </w:r>
    </w:p>
    <w:p w14:paraId="170BE07C" w14:textId="77777777" w:rsidR="00221858" w:rsidRPr="00B84C33" w:rsidRDefault="00221858" w:rsidP="00C56414">
      <w:pPr>
        <w:spacing w:after="0" w:line="240" w:lineRule="auto"/>
        <w:rPr>
          <w:rFonts w:ascii="Helvetica 55 Roman" w:hAnsi="Helvetica 55 Roman" w:cs="Arial"/>
        </w:rPr>
      </w:pPr>
    </w:p>
    <w:p w14:paraId="181FAE4A" w14:textId="0F0021A8" w:rsidR="006660C0" w:rsidRPr="00B84C33" w:rsidRDefault="00C56414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>Get set… we’re t</w:t>
      </w:r>
      <w:r w:rsidR="00A058EA" w:rsidRPr="00B84C33">
        <w:rPr>
          <w:rFonts w:ascii="Helvetica 55 Roman" w:hAnsi="Helvetica 55 Roman" w:cs="Arial"/>
        </w:rPr>
        <w:t xml:space="preserve">aking part in </w:t>
      </w:r>
      <w:r w:rsidR="00256B44" w:rsidRPr="00B84C33">
        <w:rPr>
          <w:rFonts w:ascii="Helvetica 55 Roman" w:hAnsi="Helvetica 55 Roman" w:cs="Arial"/>
          <w:b/>
        </w:rPr>
        <w:t>Sustrans</w:t>
      </w:r>
      <w:r w:rsidR="004A2025" w:rsidRPr="00B84C33">
        <w:rPr>
          <w:rFonts w:ascii="Helvetica 55 Roman" w:hAnsi="Helvetica 55 Roman" w:cs="Arial"/>
          <w:b/>
        </w:rPr>
        <w:t xml:space="preserve"> Big Pedal 20</w:t>
      </w:r>
      <w:r w:rsidR="00DE0EE1" w:rsidRPr="00B84C33">
        <w:rPr>
          <w:rFonts w:ascii="Helvetica 55 Roman" w:hAnsi="Helvetica 55 Roman" w:cs="Arial"/>
          <w:b/>
        </w:rPr>
        <w:t>20</w:t>
      </w:r>
      <w:r w:rsidR="006660C0" w:rsidRPr="00B84C33">
        <w:rPr>
          <w:rFonts w:ascii="Helvetica 55 Roman" w:hAnsi="Helvetica 55 Roman" w:cs="Arial"/>
        </w:rPr>
        <w:t>.</w:t>
      </w:r>
    </w:p>
    <w:p w14:paraId="24B3F132" w14:textId="77777777" w:rsidR="006660C0" w:rsidRPr="00B84C33" w:rsidRDefault="006660C0">
      <w:pPr>
        <w:spacing w:after="0" w:line="240" w:lineRule="auto"/>
        <w:rPr>
          <w:rFonts w:ascii="Helvetica 55 Roman" w:hAnsi="Helvetica 55 Roman" w:cs="Arial"/>
        </w:rPr>
      </w:pPr>
    </w:p>
    <w:p w14:paraId="6B049F17" w14:textId="2B58315D" w:rsidR="006660C0" w:rsidRPr="00B84C33" w:rsidRDefault="006660C0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>What is it?</w:t>
      </w:r>
    </w:p>
    <w:p w14:paraId="43C88C04" w14:textId="0C8E1576" w:rsidR="00C56414" w:rsidRPr="00B84C33" w:rsidRDefault="006660C0">
      <w:pPr>
        <w:spacing w:after="0" w:line="240" w:lineRule="auto"/>
        <w:rPr>
          <w:rFonts w:ascii="Helvetica 55 Roman" w:hAnsi="Helvetica 55 Roman"/>
        </w:rPr>
      </w:pPr>
      <w:r w:rsidRPr="00B84C33">
        <w:rPr>
          <w:rFonts w:ascii="Helvetica 55 Roman" w:hAnsi="Helvetica 55 Roman" w:cs="Arial"/>
        </w:rPr>
        <w:t>Sustrans Big Pedal is</w:t>
      </w:r>
      <w:r w:rsidR="00C56414" w:rsidRPr="00B84C33">
        <w:rPr>
          <w:rFonts w:ascii="Helvetica 55 Roman" w:hAnsi="Helvetica 55 Roman" w:cs="Arial"/>
        </w:rPr>
        <w:t xml:space="preserve"> </w:t>
      </w:r>
      <w:r w:rsidR="00A058EA" w:rsidRPr="00B84C33">
        <w:rPr>
          <w:rFonts w:ascii="Helvetica 55 Roman" w:hAnsi="Helvetica 55 Roman" w:cs="Arial"/>
        </w:rPr>
        <w:t>the UK’s largest</w:t>
      </w:r>
      <w:r w:rsidR="00C56414" w:rsidRPr="00B84C33">
        <w:rPr>
          <w:rFonts w:ascii="Helvetica 55 Roman" w:hAnsi="Helvetica 55 Roman" w:cs="Arial"/>
        </w:rPr>
        <w:t xml:space="preserve"> inter-school </w:t>
      </w:r>
      <w:r w:rsidR="00886377" w:rsidRPr="00B84C33">
        <w:rPr>
          <w:rFonts w:ascii="Helvetica 55 Roman" w:hAnsi="Helvetica 55 Roman" w:cs="Arial"/>
        </w:rPr>
        <w:t xml:space="preserve">cycling, walking </w:t>
      </w:r>
      <w:r w:rsidR="00C56414" w:rsidRPr="00B84C33">
        <w:rPr>
          <w:rFonts w:ascii="Helvetica 55 Roman" w:hAnsi="Helvetica 55 Roman" w:cs="Arial"/>
        </w:rPr>
        <w:t xml:space="preserve">and scooting </w:t>
      </w:r>
      <w:r w:rsidR="000F035D" w:rsidRPr="00B84C33">
        <w:rPr>
          <w:rFonts w:ascii="Helvetica 55 Roman" w:hAnsi="Helvetica 55 Roman" w:cs="Arial"/>
        </w:rPr>
        <w:t>challenge</w:t>
      </w:r>
      <w:r w:rsidR="00785A41" w:rsidRPr="00B84C33">
        <w:rPr>
          <w:rFonts w:ascii="Helvetica 55 Roman" w:hAnsi="Helvetica 55 Roman" w:cs="Arial"/>
        </w:rPr>
        <w:t xml:space="preserve">. </w:t>
      </w:r>
      <w:r w:rsidR="00E37F6B" w:rsidRPr="00B84C33">
        <w:rPr>
          <w:rFonts w:ascii="Helvetica 55 Roman" w:hAnsi="Helvetica 55 Roman"/>
        </w:rPr>
        <w:t>T</w:t>
      </w:r>
      <w:r w:rsidR="000245C0" w:rsidRPr="00B84C33">
        <w:rPr>
          <w:rFonts w:ascii="Helvetica 55 Roman" w:hAnsi="Helvetica 55 Roman"/>
        </w:rPr>
        <w:t>he</w:t>
      </w:r>
      <w:r w:rsidR="00EA4323" w:rsidRPr="00B84C33">
        <w:rPr>
          <w:rFonts w:ascii="Helvetica 55 Roman" w:hAnsi="Helvetica 55 Roman"/>
        </w:rPr>
        <w:t xml:space="preserve"> </w:t>
      </w:r>
      <w:r w:rsidR="000245C0" w:rsidRPr="00B84C33">
        <w:rPr>
          <w:rFonts w:ascii="Helvetica 55 Roman" w:hAnsi="Helvetica 55 Roman"/>
        </w:rPr>
        <w:t>challenge</w:t>
      </w:r>
      <w:r w:rsidR="00EA4323" w:rsidRPr="00B84C33">
        <w:rPr>
          <w:rFonts w:ascii="Helvetica 55 Roman" w:hAnsi="Helvetica 55 Roman"/>
        </w:rPr>
        <w:t xml:space="preserve"> </w:t>
      </w:r>
      <w:r w:rsidR="00D636BD" w:rsidRPr="00B84C33">
        <w:rPr>
          <w:rFonts w:ascii="Helvetica 55 Roman" w:hAnsi="Helvetica 55 Roman"/>
        </w:rPr>
        <w:t>runs</w:t>
      </w:r>
      <w:r w:rsidR="00894B3C" w:rsidRPr="00B84C33">
        <w:rPr>
          <w:rFonts w:ascii="Helvetica 55 Roman" w:hAnsi="Helvetica 55 Roman"/>
        </w:rPr>
        <w:t xml:space="preserve"> </w:t>
      </w:r>
      <w:r w:rsidR="00894B3C" w:rsidRPr="00B84C33">
        <w:rPr>
          <w:rFonts w:ascii="Helvetica 55 Roman" w:hAnsi="Helvetica 55 Roman"/>
          <w:b/>
        </w:rPr>
        <w:t xml:space="preserve">from </w:t>
      </w:r>
      <w:r w:rsidR="00D97D9E">
        <w:rPr>
          <w:rFonts w:ascii="Helvetica 55 Roman" w:hAnsi="Helvetica 55 Roman"/>
          <w:b/>
        </w:rPr>
        <w:t xml:space="preserve">Wednesday </w:t>
      </w:r>
      <w:r w:rsidR="00695AF6" w:rsidRPr="00B84C33">
        <w:rPr>
          <w:rFonts w:ascii="Helvetica 55 Roman" w:hAnsi="Helvetica 55 Roman"/>
          <w:b/>
        </w:rPr>
        <w:t>2</w:t>
      </w:r>
      <w:r w:rsidR="00DE0EE1" w:rsidRPr="00B84C33">
        <w:rPr>
          <w:rFonts w:ascii="Helvetica 55 Roman" w:hAnsi="Helvetica 55 Roman"/>
          <w:b/>
        </w:rPr>
        <w:t>2</w:t>
      </w:r>
      <w:r w:rsidR="00695AF6" w:rsidRPr="00B84C33">
        <w:rPr>
          <w:rFonts w:ascii="Helvetica 55 Roman" w:hAnsi="Helvetica 55 Roman"/>
          <w:b/>
        </w:rPr>
        <w:t xml:space="preserve"> April</w:t>
      </w:r>
      <w:r w:rsidR="00DE0EE1" w:rsidRPr="00B84C33">
        <w:rPr>
          <w:rFonts w:ascii="Helvetica 55 Roman" w:hAnsi="Helvetica 55 Roman"/>
          <w:b/>
        </w:rPr>
        <w:t xml:space="preserve"> to </w:t>
      </w:r>
      <w:r w:rsidR="00D97D9E">
        <w:rPr>
          <w:rFonts w:ascii="Helvetica 55 Roman" w:hAnsi="Helvetica 55 Roman"/>
          <w:b/>
        </w:rPr>
        <w:t xml:space="preserve">Tuesday </w:t>
      </w:r>
      <w:r w:rsidR="00DE0EE1" w:rsidRPr="00B84C33">
        <w:rPr>
          <w:rFonts w:ascii="Helvetica 55 Roman" w:hAnsi="Helvetica 55 Roman"/>
          <w:b/>
        </w:rPr>
        <w:t>5 May</w:t>
      </w:r>
      <w:r w:rsidR="00E656A7" w:rsidRPr="00B84C33">
        <w:rPr>
          <w:rFonts w:ascii="Helvetica 55 Roman" w:hAnsi="Helvetica 55 Roman"/>
        </w:rPr>
        <w:t xml:space="preserve">. It’s free and we would love everyone to be involved. </w:t>
      </w:r>
    </w:p>
    <w:p w14:paraId="7FB05DF9" w14:textId="77777777" w:rsidR="00EA4323" w:rsidRPr="00B84C33" w:rsidRDefault="00EA4323">
      <w:pPr>
        <w:spacing w:after="0" w:line="240" w:lineRule="auto"/>
        <w:rPr>
          <w:rFonts w:ascii="Helvetica 55 Roman" w:hAnsi="Helvetica 55 Roman"/>
        </w:rPr>
      </w:pPr>
    </w:p>
    <w:p w14:paraId="6F059B1C" w14:textId="6F7D8089" w:rsidR="00CA44D9" w:rsidRPr="00B84C33" w:rsidRDefault="00CA44D9" w:rsidP="00CA44D9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>How does it work?</w:t>
      </w:r>
    </w:p>
    <w:p w14:paraId="451C7828" w14:textId="77777777" w:rsidR="00CA44D9" w:rsidRPr="00B84C33" w:rsidRDefault="00CA44D9" w:rsidP="00CA44D9">
      <w:pPr>
        <w:spacing w:after="0" w:line="240" w:lineRule="auto"/>
        <w:rPr>
          <w:rFonts w:ascii="Helvetica 55 Roman" w:hAnsi="Helvetica 55 Roman"/>
        </w:rPr>
      </w:pPr>
      <w:r w:rsidRPr="00B84C33">
        <w:rPr>
          <w:rFonts w:ascii="Helvetica 55 Roman" w:hAnsi="Helvetica 55 Roman"/>
        </w:rPr>
        <w:t xml:space="preserve">On each day of the challenge, schools compete to see who can record the greatest number of pupils, staff </w:t>
      </w:r>
      <w:r w:rsidRPr="00B84C33">
        <w:rPr>
          <w:rFonts w:ascii="Helvetica 55 Roman" w:hAnsi="Helvetica 55 Roman"/>
          <w:b/>
        </w:rPr>
        <w:t>and parents</w:t>
      </w:r>
      <w:r w:rsidRPr="00B84C33">
        <w:rPr>
          <w:rFonts w:ascii="Helvetica 55 Roman" w:hAnsi="Helvetica 55 Roman"/>
        </w:rPr>
        <w:t xml:space="preserve"> cycling, walking, scooting or using a wheelchair to school. </w:t>
      </w:r>
    </w:p>
    <w:p w14:paraId="703A8174" w14:textId="77777777" w:rsidR="00CA44D9" w:rsidRPr="00B84C33" w:rsidRDefault="00CA44D9" w:rsidP="00CA44D9">
      <w:pPr>
        <w:spacing w:after="0" w:line="240" w:lineRule="auto"/>
        <w:rPr>
          <w:rFonts w:ascii="Helvetica 55 Roman" w:hAnsi="Helvetica 55 Roman"/>
        </w:rPr>
      </w:pPr>
    </w:p>
    <w:p w14:paraId="57EAEA1E" w14:textId="051FFAED" w:rsidR="00FC36B4" w:rsidRPr="00B84C33" w:rsidRDefault="00FC36B4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 xml:space="preserve">Why </w:t>
      </w:r>
      <w:r w:rsidR="00D23E5F" w:rsidRPr="00B84C33">
        <w:rPr>
          <w:rFonts w:ascii="Helvetica 55 Roman" w:hAnsi="Helvetica 55 Roman" w:cs="Arial"/>
          <w:b/>
        </w:rPr>
        <w:t xml:space="preserve">are </w:t>
      </w:r>
      <w:r w:rsidR="001E7B38" w:rsidRPr="00B84C33">
        <w:rPr>
          <w:rFonts w:ascii="Helvetica 55 Roman" w:hAnsi="Helvetica 55 Roman" w:cs="Arial"/>
          <w:b/>
        </w:rPr>
        <w:t>we taking</w:t>
      </w:r>
      <w:r w:rsidRPr="00B84C33">
        <w:rPr>
          <w:rFonts w:ascii="Helvetica 55 Roman" w:hAnsi="Helvetica 55 Roman" w:cs="Arial"/>
          <w:b/>
        </w:rPr>
        <w:t xml:space="preserve"> part?</w:t>
      </w:r>
    </w:p>
    <w:p w14:paraId="63CCB7D8" w14:textId="31BC0669" w:rsidR="00DE238C" w:rsidRPr="00B84C33" w:rsidRDefault="00DE238C" w:rsidP="00DE238C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>It’s a great way to get more of our pupils travelling actively to school and is a simple way to boost their physical and mental health.</w:t>
      </w:r>
      <w:r w:rsidR="00F571FB" w:rsidRPr="00B84C33">
        <w:rPr>
          <w:rFonts w:ascii="Helvetica 55 Roman" w:hAnsi="Helvetica 55 Roman" w:cs="Arial"/>
        </w:rPr>
        <w:t xml:space="preserve"> It can also redu</w:t>
      </w:r>
      <w:r w:rsidR="001F0EB6" w:rsidRPr="00B84C33">
        <w:rPr>
          <w:rFonts w:ascii="Helvetica 55 Roman" w:hAnsi="Helvetica 55 Roman" w:cs="Arial"/>
        </w:rPr>
        <w:t>ce congestion around the school, making</w:t>
      </w:r>
      <w:r w:rsidR="00F571FB" w:rsidRPr="00B84C33">
        <w:rPr>
          <w:rFonts w:ascii="Helvetica 55 Roman" w:hAnsi="Helvetica 55 Roman" w:cs="Arial"/>
        </w:rPr>
        <w:t xml:space="preserve"> it a nicer space to be. </w:t>
      </w:r>
    </w:p>
    <w:p w14:paraId="3FB5B302" w14:textId="77777777" w:rsidR="00DE238C" w:rsidRPr="00B84C33" w:rsidRDefault="00DE238C" w:rsidP="00DE238C">
      <w:pPr>
        <w:spacing w:after="0" w:line="240" w:lineRule="auto"/>
        <w:rPr>
          <w:rFonts w:ascii="Helvetica 55 Roman" w:hAnsi="Helvetica 55 Roman" w:cs="Arial"/>
        </w:rPr>
      </w:pPr>
    </w:p>
    <w:p w14:paraId="7EA68FF8" w14:textId="77777777" w:rsidR="00887418" w:rsidRPr="00B84C33" w:rsidRDefault="00887418" w:rsidP="00887418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>What’s next?</w:t>
      </w:r>
    </w:p>
    <w:p w14:paraId="56EE241D" w14:textId="77777777" w:rsidR="00887418" w:rsidRPr="00B84C33" w:rsidRDefault="00887418" w:rsidP="00887418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 xml:space="preserve">All you need to do is encourage your </w:t>
      </w:r>
      <w:proofErr w:type="gramStart"/>
      <w:r w:rsidRPr="00B84C33">
        <w:rPr>
          <w:rFonts w:ascii="Helvetica 55 Roman" w:hAnsi="Helvetica 55 Roman" w:cs="Arial"/>
        </w:rPr>
        <w:t>child(</w:t>
      </w:r>
      <w:proofErr w:type="spellStart"/>
      <w:proofErr w:type="gramEnd"/>
      <w:r w:rsidRPr="00B84C33">
        <w:rPr>
          <w:rFonts w:ascii="Helvetica 55 Roman" w:hAnsi="Helvetica 55 Roman" w:cs="Arial"/>
        </w:rPr>
        <w:t>ren</w:t>
      </w:r>
      <w:proofErr w:type="spellEnd"/>
      <w:r w:rsidRPr="00B84C33">
        <w:rPr>
          <w:rFonts w:ascii="Helvetica 55 Roman" w:hAnsi="Helvetica 55 Roman" w:cs="Arial"/>
        </w:rPr>
        <w:t>) to cycle, walk or scoot to school on as many days as possible during the event, and join them on their journey.</w:t>
      </w:r>
    </w:p>
    <w:p w14:paraId="1F2F9108" w14:textId="77777777" w:rsidR="00A546E0" w:rsidRPr="00B84C33" w:rsidRDefault="00A546E0" w:rsidP="00A546E0">
      <w:pPr>
        <w:spacing w:after="0" w:line="240" w:lineRule="auto"/>
        <w:rPr>
          <w:rFonts w:ascii="Helvetica 55 Roman" w:hAnsi="Helvetica 55 Roman" w:cs="Arial"/>
          <w:b/>
        </w:rPr>
      </w:pPr>
    </w:p>
    <w:p w14:paraId="0582FC8C" w14:textId="77777777" w:rsidR="000D6865" w:rsidRPr="00B84C33" w:rsidRDefault="00887418" w:rsidP="00A546E0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  <w:b/>
        </w:rPr>
        <w:t>The Challenge is for the whole family</w:t>
      </w:r>
    </w:p>
    <w:p w14:paraId="57B92F69" w14:textId="7D275B45" w:rsidR="00A546E0" w:rsidRPr="00DB644B" w:rsidRDefault="00A546E0" w:rsidP="00DB644B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Helvetica 55 Roman" w:hAnsi="Helvetica 55 Roman" w:cs="Arial"/>
          <w:b/>
        </w:rPr>
      </w:pPr>
      <w:r w:rsidRPr="00DB644B">
        <w:rPr>
          <w:rFonts w:ascii="Helvetica 55 Roman" w:hAnsi="Helvetica 55 Roman" w:cs="Arial"/>
          <w:b/>
        </w:rPr>
        <w:lastRenderedPageBreak/>
        <w:t>Your journeys count too</w:t>
      </w:r>
      <w:r w:rsidR="00E414F3" w:rsidRPr="00DB644B">
        <w:rPr>
          <w:rFonts w:ascii="Helvetica 55 Roman" w:hAnsi="Helvetica 55 Roman" w:cs="Arial"/>
          <w:b/>
        </w:rPr>
        <w:t xml:space="preserve">- </w:t>
      </w:r>
      <w:r w:rsidRPr="00DB644B" w:rsidDel="00EA4313">
        <w:rPr>
          <w:rFonts w:ascii="Helvetica 55 Roman" w:hAnsi="Helvetica 55 Roman"/>
        </w:rPr>
        <w:t xml:space="preserve">Let us know if you cycled, walked or used a scooter by </w:t>
      </w:r>
      <w:r w:rsidR="00DB644B">
        <w:rPr>
          <w:rFonts w:ascii="Helvetica 55 Roman" w:hAnsi="Helvetica 55 Roman"/>
        </w:rPr>
        <w:t xml:space="preserve">telling your child. You can even send photos in which we can upload to the </w:t>
      </w:r>
      <w:proofErr w:type="spellStart"/>
      <w:r w:rsidR="00DB644B">
        <w:rPr>
          <w:rFonts w:ascii="Helvetica 55 Roman" w:hAnsi="Helvetica 55 Roman"/>
        </w:rPr>
        <w:t>Sustrans</w:t>
      </w:r>
      <w:proofErr w:type="spellEnd"/>
      <w:r w:rsidR="00DB644B">
        <w:rPr>
          <w:rFonts w:ascii="Helvetica 55 Roman" w:hAnsi="Helvetica 55 Roman"/>
        </w:rPr>
        <w:t xml:space="preserve"> site. Just let me know if you </w:t>
      </w:r>
      <w:r w:rsidR="00786E35">
        <w:rPr>
          <w:rFonts w:ascii="Helvetica 55 Roman" w:hAnsi="Helvetica 55 Roman"/>
        </w:rPr>
        <w:t xml:space="preserve">would not like your </w:t>
      </w:r>
      <w:r w:rsidR="00DB644B">
        <w:rPr>
          <w:rFonts w:ascii="Helvetica 55 Roman" w:hAnsi="Helvetica 55 Roman"/>
        </w:rPr>
        <w:t>photos sharing.</w:t>
      </w:r>
    </w:p>
    <w:p w14:paraId="295B6A28" w14:textId="3A093F56" w:rsidR="00A546E0" w:rsidRPr="00B84C33" w:rsidRDefault="00A546E0" w:rsidP="00B84C33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Helvetica 55 Roman" w:hAnsi="Helvetica 55 Roman"/>
          <w:sz w:val="16"/>
          <w:szCs w:val="16"/>
        </w:rPr>
      </w:pPr>
      <w:r w:rsidRPr="00B84C33">
        <w:rPr>
          <w:rFonts w:ascii="Helvetica 55 Roman" w:hAnsi="Helvetica 55 Roman" w:cs="Arial"/>
          <w:b/>
        </w:rPr>
        <w:t>Cycle, walk, scoot and snap to win family prizes</w:t>
      </w:r>
      <w:r w:rsidR="00E414F3" w:rsidRPr="00B84C33">
        <w:rPr>
          <w:rFonts w:ascii="Helvetica 55 Roman" w:hAnsi="Helvetica 55 Roman" w:cs="Arial"/>
          <w:b/>
        </w:rPr>
        <w:t xml:space="preserve">- </w:t>
      </w:r>
      <w:r w:rsidRPr="00B84C33">
        <w:rPr>
          <w:rFonts w:ascii="Helvetica 55 Roman" w:hAnsi="Helvetica 55 Roman"/>
        </w:rPr>
        <w:t>Simply</w:t>
      </w:r>
      <w:r w:rsidR="00BC3C3E" w:rsidRPr="00B84C33">
        <w:rPr>
          <w:rFonts w:ascii="Helvetica 55 Roman" w:hAnsi="Helvetica 55 Roman"/>
        </w:rPr>
        <w:t xml:space="preserve"> follow Sustrans on Twitter, Facebook or Instagram,</w:t>
      </w:r>
      <w:r w:rsidRPr="00B84C33">
        <w:rPr>
          <w:rFonts w:ascii="Helvetica 55 Roman" w:hAnsi="Helvetica 55 Roman"/>
        </w:rPr>
        <w:t xml:space="preserve"> take a photo of your family cycling, walking or scooting to school during the challenge and post it using #</w:t>
      </w:r>
      <w:proofErr w:type="spellStart"/>
      <w:r w:rsidRPr="00B84C33">
        <w:rPr>
          <w:rFonts w:ascii="Helvetica 55 Roman" w:hAnsi="Helvetica 55 Roman"/>
        </w:rPr>
        <w:t>BigPedalWin</w:t>
      </w:r>
      <w:proofErr w:type="spellEnd"/>
      <w:r w:rsidRPr="00B84C33">
        <w:rPr>
          <w:rFonts w:ascii="Helvetica 55 Roman" w:hAnsi="Helvetica 55 Roman"/>
        </w:rPr>
        <w:t xml:space="preserve">. </w:t>
      </w:r>
      <w:r w:rsidR="00CD1B32" w:rsidRPr="00B84C33">
        <w:rPr>
          <w:rFonts w:ascii="Helvetica 55 Roman" w:hAnsi="Helvetica 55 Roman"/>
        </w:rPr>
        <w:t xml:space="preserve">For T&amp;Cs and full details on how to enter visit </w:t>
      </w:r>
      <w:hyperlink r:id="rId7" w:history="1">
        <w:r w:rsidR="00CD1B32" w:rsidRPr="00B84C33">
          <w:rPr>
            <w:rFonts w:ascii="Helvetica 55 Roman" w:hAnsi="Helvetica 55 Roman"/>
          </w:rPr>
          <w:t>www.sustrans.org.uk/bigpedal/familycomp</w:t>
        </w:r>
      </w:hyperlink>
      <w:r w:rsidR="00CD1B32" w:rsidRPr="00B84C33">
        <w:rPr>
          <w:rFonts w:ascii="Helvetica 55 Roman" w:hAnsi="Helvetica 55 Roman"/>
        </w:rPr>
        <w:t>.</w:t>
      </w:r>
      <w:r w:rsidR="00CD1B32" w:rsidRPr="00B84C33">
        <w:rPr>
          <w:rFonts w:ascii="Helvetica 55 Roman" w:hAnsi="Helvetica 55 Roman"/>
          <w:color w:val="FF0000"/>
        </w:rPr>
        <w:t xml:space="preserve"> </w:t>
      </w:r>
    </w:p>
    <w:p w14:paraId="47ADA954" w14:textId="77777777" w:rsidR="00CA44D9" w:rsidRPr="00B84C33" w:rsidRDefault="00CA44D9" w:rsidP="00FC4A93">
      <w:pPr>
        <w:spacing w:after="0" w:line="240" w:lineRule="auto"/>
        <w:rPr>
          <w:rFonts w:ascii="Helvetica 55 Roman" w:hAnsi="Helvetica 55 Roman" w:cs="Arial"/>
          <w:b/>
        </w:rPr>
      </w:pPr>
    </w:p>
    <w:p w14:paraId="5D64FFA0" w14:textId="16AB044F" w:rsidR="00A546E0" w:rsidRPr="00B84C33" w:rsidRDefault="00A546E0" w:rsidP="00DB644B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  <w:b/>
        </w:rPr>
        <w:t>Download your free guide</w:t>
      </w:r>
      <w:r w:rsidR="000C4F09" w:rsidRPr="00B84C33">
        <w:rPr>
          <w:rFonts w:ascii="Helvetica 55 Roman" w:hAnsi="Helvetica 55 Roman" w:cs="Arial"/>
          <w:b/>
        </w:rPr>
        <w:t xml:space="preserve"> -</w:t>
      </w:r>
      <w:r w:rsidR="00FC4A93" w:rsidRPr="00B84C33">
        <w:rPr>
          <w:rFonts w:ascii="Helvetica 55 Roman" w:hAnsi="Helvetica 55 Roman" w:cs="Arial"/>
          <w:b/>
        </w:rPr>
        <w:t xml:space="preserve"> </w:t>
      </w:r>
      <w:r w:rsidRPr="00B84C33">
        <w:rPr>
          <w:rFonts w:ascii="Helvetica 55 Roman" w:hAnsi="Helvetica 55 Roman" w:cs="Arial"/>
        </w:rPr>
        <w:t>To help you get ready for the Big Pedal, Sustrans is offering families a handy, free guide packed with advice, games and challenges to help you have hassle-free cycle, walk or scoot to school.</w:t>
      </w:r>
      <w:r w:rsidR="00E414F3" w:rsidRPr="00B84C33">
        <w:rPr>
          <w:rFonts w:ascii="Helvetica 55 Roman" w:hAnsi="Helvetica 55 Roman" w:cs="Arial"/>
        </w:rPr>
        <w:t xml:space="preserve"> </w:t>
      </w:r>
    </w:p>
    <w:p w14:paraId="5ACB52B1" w14:textId="77777777" w:rsidR="0093118A" w:rsidRPr="00B84C33" w:rsidRDefault="0093118A" w:rsidP="0093118A">
      <w:pPr>
        <w:spacing w:after="0" w:line="240" w:lineRule="auto"/>
        <w:rPr>
          <w:rFonts w:ascii="Helvetica 55 Roman" w:hAnsi="Helvetica 55 Roman"/>
        </w:rPr>
      </w:pPr>
    </w:p>
    <w:p w14:paraId="603D24CA" w14:textId="1018582C" w:rsidR="000D6865" w:rsidRPr="00B84C33" w:rsidRDefault="00021B11" w:rsidP="0093118A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>V</w:t>
      </w:r>
      <w:r w:rsidR="000D6865" w:rsidRPr="00B84C33">
        <w:rPr>
          <w:rFonts w:ascii="Helvetica 55 Roman" w:hAnsi="Helvetica 55 Roman" w:cs="Arial"/>
        </w:rPr>
        <w:t xml:space="preserve">isit </w:t>
      </w:r>
      <w:hyperlink r:id="rId8" w:history="1">
        <w:r w:rsidR="000D6865" w:rsidRPr="00B84C33">
          <w:rPr>
            <w:rStyle w:val="Hyperlink"/>
            <w:rFonts w:ascii="Helvetica 55 Roman" w:hAnsi="Helvetica 55 Roman" w:cs="Arial"/>
          </w:rPr>
          <w:t>www.sustrans.org.uk/bigpedal</w:t>
        </w:r>
      </w:hyperlink>
      <w:r w:rsidRPr="00B84C33">
        <w:rPr>
          <w:rFonts w:ascii="Helvetica 55 Roman" w:hAnsi="Helvetica 55 Roman" w:cs="Arial"/>
        </w:rPr>
        <w:t xml:space="preserve"> to download your pack and find out more information about how families can get involved.</w:t>
      </w:r>
    </w:p>
    <w:p w14:paraId="0B99D8DA" w14:textId="77777777" w:rsidR="00F204D8" w:rsidRPr="00B84C33" w:rsidRDefault="00F204D8" w:rsidP="00F94CAB">
      <w:pPr>
        <w:spacing w:after="0" w:line="240" w:lineRule="auto"/>
        <w:rPr>
          <w:rFonts w:ascii="Helvetica 55 Roman" w:hAnsi="Helvetica 55 Roman" w:cs="Arial"/>
          <w:b/>
        </w:rPr>
      </w:pPr>
      <w:bookmarkStart w:id="0" w:name="_GoBack"/>
      <w:bookmarkEnd w:id="0"/>
    </w:p>
    <w:p w14:paraId="07A78D85" w14:textId="14644D5A" w:rsidR="00A97767" w:rsidRDefault="005F7161" w:rsidP="00C444BA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 xml:space="preserve">For more information about the event go to </w:t>
      </w:r>
      <w:hyperlink r:id="rId9" w:history="1">
        <w:r w:rsidR="003D33A5" w:rsidRPr="00B84C33">
          <w:rPr>
            <w:rStyle w:val="Hyperlink"/>
            <w:rFonts w:ascii="Helvetica 55 Roman" w:hAnsi="Helvetica 55 Roman" w:cs="Arial"/>
            <w:b/>
          </w:rPr>
          <w:t>www.bigpedal.org.uk</w:t>
        </w:r>
      </w:hyperlink>
      <w:r w:rsidR="00000F69" w:rsidRPr="00B84C33">
        <w:rPr>
          <w:rFonts w:ascii="Helvetica 55 Roman" w:hAnsi="Helvetica 55 Roman" w:cs="Arial"/>
          <w:b/>
        </w:rPr>
        <w:t xml:space="preserve">. </w:t>
      </w:r>
      <w:r w:rsidR="00CD1B90" w:rsidRPr="00B84C33">
        <w:rPr>
          <w:rFonts w:ascii="Helvetica 55 Roman" w:hAnsi="Helvetica 55 Roman" w:cs="Arial"/>
        </w:rPr>
        <w:t xml:space="preserve">Enjoy the </w:t>
      </w:r>
      <w:r w:rsidR="009257C6" w:rsidRPr="00B84C33">
        <w:rPr>
          <w:rFonts w:ascii="Helvetica 55 Roman" w:hAnsi="Helvetica 55 Roman" w:cs="Arial"/>
        </w:rPr>
        <w:t>challenge</w:t>
      </w:r>
      <w:r w:rsidR="00A97767" w:rsidRPr="00B84C33">
        <w:rPr>
          <w:rFonts w:ascii="Helvetica 55 Roman" w:hAnsi="Helvetica 55 Roman" w:cs="Arial"/>
        </w:rPr>
        <w:t>!</w:t>
      </w:r>
    </w:p>
    <w:p w14:paraId="572B4FE0" w14:textId="77777777" w:rsidR="00DB644B" w:rsidRDefault="00DB644B" w:rsidP="00C444BA">
      <w:pPr>
        <w:spacing w:after="0" w:line="240" w:lineRule="auto"/>
        <w:rPr>
          <w:rFonts w:ascii="Helvetica 55 Roman" w:hAnsi="Helvetica 55 Roman" w:cs="Arial"/>
        </w:rPr>
      </w:pPr>
    </w:p>
    <w:p w14:paraId="33A41FB7" w14:textId="1B187552" w:rsidR="00DB644B" w:rsidRDefault="00DB644B" w:rsidP="00C444BA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t>If you can’t cycle / scoot / walk all the way just park a bit further away from school and park &amp; stride.</w:t>
      </w:r>
    </w:p>
    <w:p w14:paraId="5AB2DEC1" w14:textId="77777777" w:rsidR="00DB644B" w:rsidRDefault="00DB644B" w:rsidP="00C444BA">
      <w:pPr>
        <w:spacing w:after="0" w:line="240" w:lineRule="auto"/>
        <w:rPr>
          <w:rFonts w:ascii="Helvetica 55 Roman" w:hAnsi="Helvetica 55 Roman" w:cs="Arial"/>
        </w:rPr>
      </w:pPr>
    </w:p>
    <w:p w14:paraId="47D1A661" w14:textId="0CF195D8" w:rsidR="00BC1005" w:rsidRDefault="0012531D" w:rsidP="00C444BA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t>Come on The Ellis: We can win this!!</w:t>
      </w:r>
    </w:p>
    <w:p w14:paraId="3353F433" w14:textId="77777777" w:rsidR="00B84C33" w:rsidRDefault="00B84C33">
      <w:pPr>
        <w:spacing w:after="0" w:line="240" w:lineRule="auto"/>
        <w:rPr>
          <w:rFonts w:ascii="Helvetica 55 Roman" w:hAnsi="Helvetica 55 Roman" w:cs="Arial"/>
        </w:rPr>
      </w:pPr>
    </w:p>
    <w:p w14:paraId="41ECEAD4" w14:textId="1C1A8886" w:rsidR="00221858" w:rsidRDefault="00DB644B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lastRenderedPageBreak/>
        <w:t xml:space="preserve">Regards </w:t>
      </w:r>
    </w:p>
    <w:p w14:paraId="0201DA26" w14:textId="6FC4422B" w:rsidR="00DB644B" w:rsidRPr="00B84C33" w:rsidRDefault="00DB644B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t>Mrs Jaques</w:t>
      </w:r>
    </w:p>
    <w:sectPr w:rsidR="00DB644B" w:rsidRPr="00B84C33" w:rsidSect="00000F69">
      <w:headerReference w:type="first" r:id="rId10"/>
      <w:pgSz w:w="11906" w:h="16838"/>
      <w:pgMar w:top="567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DD9BC2" w14:textId="77777777" w:rsidR="00BC1005" w:rsidRDefault="00BC1005" w:rsidP="00000F69">
      <w:pPr>
        <w:spacing w:after="0" w:line="240" w:lineRule="auto"/>
      </w:pPr>
      <w:r>
        <w:separator/>
      </w:r>
    </w:p>
  </w:endnote>
  <w:endnote w:type="continuationSeparator" w:id="0">
    <w:p w14:paraId="142DB405" w14:textId="77777777" w:rsidR="00BC1005" w:rsidRDefault="00BC1005" w:rsidP="0000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55 Roman">
    <w:altName w:val="Arial"/>
    <w:charset w:val="00"/>
    <w:family w:val="swiss"/>
    <w:pitch w:val="variable"/>
    <w:sig w:usb0="80000027" w:usb1="00000000" w:usb2="00000000" w:usb3="00000000" w:csb0="00000003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B1F21A" w14:textId="77777777" w:rsidR="00BC1005" w:rsidRDefault="00BC1005" w:rsidP="00000F69">
      <w:pPr>
        <w:spacing w:after="0" w:line="240" w:lineRule="auto"/>
      </w:pPr>
      <w:r>
        <w:separator/>
      </w:r>
    </w:p>
  </w:footnote>
  <w:footnote w:type="continuationSeparator" w:id="0">
    <w:p w14:paraId="6EE5C9D9" w14:textId="77777777" w:rsidR="00BC1005" w:rsidRDefault="00BC1005" w:rsidP="00000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08B2B" w14:textId="5A123AB0" w:rsidR="00BC1005" w:rsidRDefault="00BC1005" w:rsidP="00C77260">
    <w:pPr>
      <w:pStyle w:val="Header"/>
      <w:jc w:val="right"/>
    </w:pPr>
    <w:r w:rsidRPr="00C77260">
      <w:rPr>
        <w:noProof/>
        <w:lang w:val="en-US"/>
      </w:rPr>
      <w:drawing>
        <wp:inline distT="0" distB="0" distL="0" distR="0" wp14:anchorId="086261F6" wp14:editId="7AA5AC3A">
          <wp:extent cx="1483372" cy="1483372"/>
          <wp:effectExtent l="0" t="0" r="2540" b="254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8313" cy="15183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9C4B94"/>
    <w:multiLevelType w:val="hybridMultilevel"/>
    <w:tmpl w:val="B57260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F2481"/>
    <w:multiLevelType w:val="hybridMultilevel"/>
    <w:tmpl w:val="49521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903F9A"/>
    <w:multiLevelType w:val="hybridMultilevel"/>
    <w:tmpl w:val="BA3E6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EzszC3MDcFEko6SsGpxcWZ+XkgBYa1ADN2O7UsAAAA"/>
  </w:docVars>
  <w:rsids>
    <w:rsidRoot w:val="00C56414"/>
    <w:rsid w:val="00000F69"/>
    <w:rsid w:val="0000331F"/>
    <w:rsid w:val="0001526F"/>
    <w:rsid w:val="00021B11"/>
    <w:rsid w:val="00021CD3"/>
    <w:rsid w:val="000245C0"/>
    <w:rsid w:val="00027671"/>
    <w:rsid w:val="00036E63"/>
    <w:rsid w:val="00044A8B"/>
    <w:rsid w:val="00044CAB"/>
    <w:rsid w:val="000713AB"/>
    <w:rsid w:val="000B0FBA"/>
    <w:rsid w:val="000B6469"/>
    <w:rsid w:val="000C4F09"/>
    <w:rsid w:val="000D6865"/>
    <w:rsid w:val="000F035D"/>
    <w:rsid w:val="0012531D"/>
    <w:rsid w:val="00130F17"/>
    <w:rsid w:val="00156509"/>
    <w:rsid w:val="00157DEB"/>
    <w:rsid w:val="00160B49"/>
    <w:rsid w:val="0017556E"/>
    <w:rsid w:val="001C4FA7"/>
    <w:rsid w:val="001E7B38"/>
    <w:rsid w:val="001F0EB6"/>
    <w:rsid w:val="001F5F95"/>
    <w:rsid w:val="00203E26"/>
    <w:rsid w:val="00210D0E"/>
    <w:rsid w:val="00221858"/>
    <w:rsid w:val="00225B93"/>
    <w:rsid w:val="00256B44"/>
    <w:rsid w:val="0026417F"/>
    <w:rsid w:val="00280F80"/>
    <w:rsid w:val="00283809"/>
    <w:rsid w:val="002A1184"/>
    <w:rsid w:val="002A56B3"/>
    <w:rsid w:val="002B4098"/>
    <w:rsid w:val="002C3A72"/>
    <w:rsid w:val="002D54D4"/>
    <w:rsid w:val="002E5A0E"/>
    <w:rsid w:val="00303D9A"/>
    <w:rsid w:val="003057D0"/>
    <w:rsid w:val="00316093"/>
    <w:rsid w:val="003232D3"/>
    <w:rsid w:val="00341EAA"/>
    <w:rsid w:val="0036550A"/>
    <w:rsid w:val="00367F7D"/>
    <w:rsid w:val="00387BCA"/>
    <w:rsid w:val="00387E49"/>
    <w:rsid w:val="003D2C3C"/>
    <w:rsid w:val="003D33A5"/>
    <w:rsid w:val="003F3949"/>
    <w:rsid w:val="00407839"/>
    <w:rsid w:val="00407AB0"/>
    <w:rsid w:val="00411C81"/>
    <w:rsid w:val="00416FC7"/>
    <w:rsid w:val="004344A3"/>
    <w:rsid w:val="00450B17"/>
    <w:rsid w:val="004A2025"/>
    <w:rsid w:val="004A21A6"/>
    <w:rsid w:val="004D5190"/>
    <w:rsid w:val="004D64DD"/>
    <w:rsid w:val="004F1D7C"/>
    <w:rsid w:val="005411DF"/>
    <w:rsid w:val="005421A0"/>
    <w:rsid w:val="005610EC"/>
    <w:rsid w:val="00587DE7"/>
    <w:rsid w:val="005B6C90"/>
    <w:rsid w:val="005C02A2"/>
    <w:rsid w:val="005F7161"/>
    <w:rsid w:val="00606927"/>
    <w:rsid w:val="0061347B"/>
    <w:rsid w:val="006218A2"/>
    <w:rsid w:val="006473B5"/>
    <w:rsid w:val="006660C0"/>
    <w:rsid w:val="00686651"/>
    <w:rsid w:val="00694C22"/>
    <w:rsid w:val="00695AF6"/>
    <w:rsid w:val="006B3D79"/>
    <w:rsid w:val="006B494F"/>
    <w:rsid w:val="006B7DE0"/>
    <w:rsid w:val="006D3CAD"/>
    <w:rsid w:val="006D55F6"/>
    <w:rsid w:val="006E34C5"/>
    <w:rsid w:val="0072303B"/>
    <w:rsid w:val="0072424B"/>
    <w:rsid w:val="007449F4"/>
    <w:rsid w:val="00755862"/>
    <w:rsid w:val="00770CAE"/>
    <w:rsid w:val="00785A41"/>
    <w:rsid w:val="00786E35"/>
    <w:rsid w:val="007914A6"/>
    <w:rsid w:val="007A5A00"/>
    <w:rsid w:val="007D1C4B"/>
    <w:rsid w:val="007D794E"/>
    <w:rsid w:val="00810139"/>
    <w:rsid w:val="0085589C"/>
    <w:rsid w:val="00866585"/>
    <w:rsid w:val="00886377"/>
    <w:rsid w:val="00887418"/>
    <w:rsid w:val="00894B3C"/>
    <w:rsid w:val="008A1BEE"/>
    <w:rsid w:val="008C4B91"/>
    <w:rsid w:val="009257C6"/>
    <w:rsid w:val="0093118A"/>
    <w:rsid w:val="00933295"/>
    <w:rsid w:val="00935442"/>
    <w:rsid w:val="009459D9"/>
    <w:rsid w:val="00950F5A"/>
    <w:rsid w:val="00952C87"/>
    <w:rsid w:val="0095596F"/>
    <w:rsid w:val="00977C54"/>
    <w:rsid w:val="009813D0"/>
    <w:rsid w:val="009840F3"/>
    <w:rsid w:val="009B46A3"/>
    <w:rsid w:val="009C4F37"/>
    <w:rsid w:val="009F7B6F"/>
    <w:rsid w:val="00A058EA"/>
    <w:rsid w:val="00A13E32"/>
    <w:rsid w:val="00A21FA7"/>
    <w:rsid w:val="00A324FF"/>
    <w:rsid w:val="00A43125"/>
    <w:rsid w:val="00A45D32"/>
    <w:rsid w:val="00A546E0"/>
    <w:rsid w:val="00A71CE2"/>
    <w:rsid w:val="00A73410"/>
    <w:rsid w:val="00A7363E"/>
    <w:rsid w:val="00A936BD"/>
    <w:rsid w:val="00A97767"/>
    <w:rsid w:val="00AC3417"/>
    <w:rsid w:val="00AE5708"/>
    <w:rsid w:val="00AF2869"/>
    <w:rsid w:val="00B02891"/>
    <w:rsid w:val="00B126A1"/>
    <w:rsid w:val="00B30CDB"/>
    <w:rsid w:val="00B32C5E"/>
    <w:rsid w:val="00B534F0"/>
    <w:rsid w:val="00B6721C"/>
    <w:rsid w:val="00B713CE"/>
    <w:rsid w:val="00B717D1"/>
    <w:rsid w:val="00B72C92"/>
    <w:rsid w:val="00B76D2C"/>
    <w:rsid w:val="00B84C33"/>
    <w:rsid w:val="00B852E3"/>
    <w:rsid w:val="00BC1005"/>
    <w:rsid w:val="00BC3C3E"/>
    <w:rsid w:val="00BC484C"/>
    <w:rsid w:val="00BC5290"/>
    <w:rsid w:val="00BD0C2A"/>
    <w:rsid w:val="00BE75D1"/>
    <w:rsid w:val="00C12165"/>
    <w:rsid w:val="00C12B8F"/>
    <w:rsid w:val="00C213F7"/>
    <w:rsid w:val="00C444BA"/>
    <w:rsid w:val="00C56414"/>
    <w:rsid w:val="00C674F3"/>
    <w:rsid w:val="00C77260"/>
    <w:rsid w:val="00C87242"/>
    <w:rsid w:val="00C97362"/>
    <w:rsid w:val="00CA44D9"/>
    <w:rsid w:val="00CA638C"/>
    <w:rsid w:val="00CB3E37"/>
    <w:rsid w:val="00CC1DA4"/>
    <w:rsid w:val="00CD1B32"/>
    <w:rsid w:val="00CD1B90"/>
    <w:rsid w:val="00CD43E3"/>
    <w:rsid w:val="00CE661A"/>
    <w:rsid w:val="00D23E5F"/>
    <w:rsid w:val="00D40F78"/>
    <w:rsid w:val="00D41321"/>
    <w:rsid w:val="00D5530D"/>
    <w:rsid w:val="00D563EA"/>
    <w:rsid w:val="00D636BD"/>
    <w:rsid w:val="00D70DCA"/>
    <w:rsid w:val="00D77B01"/>
    <w:rsid w:val="00D97D9E"/>
    <w:rsid w:val="00DB2CE0"/>
    <w:rsid w:val="00DB644B"/>
    <w:rsid w:val="00DC5863"/>
    <w:rsid w:val="00DC5EB7"/>
    <w:rsid w:val="00DE0EE1"/>
    <w:rsid w:val="00DE238C"/>
    <w:rsid w:val="00DE751D"/>
    <w:rsid w:val="00DF06F5"/>
    <w:rsid w:val="00E00886"/>
    <w:rsid w:val="00E37F6B"/>
    <w:rsid w:val="00E414F3"/>
    <w:rsid w:val="00E536DF"/>
    <w:rsid w:val="00E61A7C"/>
    <w:rsid w:val="00E656A7"/>
    <w:rsid w:val="00E81055"/>
    <w:rsid w:val="00E81BC1"/>
    <w:rsid w:val="00E81DC8"/>
    <w:rsid w:val="00E87614"/>
    <w:rsid w:val="00E9636D"/>
    <w:rsid w:val="00E97C3A"/>
    <w:rsid w:val="00E97C4F"/>
    <w:rsid w:val="00EA4313"/>
    <w:rsid w:val="00EA4323"/>
    <w:rsid w:val="00F204D8"/>
    <w:rsid w:val="00F22056"/>
    <w:rsid w:val="00F22400"/>
    <w:rsid w:val="00F24FE3"/>
    <w:rsid w:val="00F44F5C"/>
    <w:rsid w:val="00F571FB"/>
    <w:rsid w:val="00F94CAB"/>
    <w:rsid w:val="00FC1694"/>
    <w:rsid w:val="00FC36B4"/>
    <w:rsid w:val="00FC4A93"/>
    <w:rsid w:val="00FE2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4200E0FE"/>
  <w15:docId w15:val="{E1E3A869-9334-4FFD-8D96-5FB61DF12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85A4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776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89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3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12B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B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2B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B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B8F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85A4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Revision">
    <w:name w:val="Revision"/>
    <w:hidden/>
    <w:uiPriority w:val="99"/>
    <w:semiHidden/>
    <w:rsid w:val="009257C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00F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F69"/>
  </w:style>
  <w:style w:type="paragraph" w:styleId="Footer">
    <w:name w:val="footer"/>
    <w:basedOn w:val="Normal"/>
    <w:link w:val="FooterChar"/>
    <w:uiPriority w:val="99"/>
    <w:unhideWhenUsed/>
    <w:rsid w:val="00000F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F69"/>
  </w:style>
  <w:style w:type="character" w:styleId="FollowedHyperlink">
    <w:name w:val="FollowedHyperlink"/>
    <w:basedOn w:val="DefaultParagraphFont"/>
    <w:uiPriority w:val="99"/>
    <w:semiHidden/>
    <w:unhideWhenUsed/>
    <w:rsid w:val="0060692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7B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9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strans.org.uk/bigpeda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ustrans.org.uk/bigpedal/familycom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bigpedal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191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strans</Company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Clark</dc:creator>
  <cp:keywords/>
  <dc:description/>
  <cp:lastModifiedBy>H Fiddes</cp:lastModifiedBy>
  <cp:revision>2</cp:revision>
  <cp:lastPrinted>2015-02-04T13:03:00Z</cp:lastPrinted>
  <dcterms:created xsi:type="dcterms:W3CDTF">2020-03-10T15:29:00Z</dcterms:created>
  <dcterms:modified xsi:type="dcterms:W3CDTF">2020-03-10T15:29:00Z</dcterms:modified>
</cp:coreProperties>
</file>